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955faca074efed7420e5dbdd875571acc9287d"/>
      <w:r>
        <w:rPr>
          <w:b/>
        </w:rPr>
        <w:t xml:space="preserve">ПРОТОКОЛ ПРО РЕЗУЛЬТАТИ ЗЕМЕЛЬНИХ ТОРГІВ № LRE001-UA-20240318-778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ерезняк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6.04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6.04.2024 11:43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комунальної власності площею 0.8047 га із цільовим призначенням для ведення товарного сільськогосподарського виробництва із кадастровим номером 7123788500:02:001:0865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комунальної власності, площею 0.8047 га, із цільовим призначенням для ведення товарного сільськогосподарського виробництва, із кадастровим номером 7123788500:02:001:0865, яка знаходиться за межами населеного пункту с. Сунки. Вид угідь на даній земельній ділянці "рілля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718,2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 9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15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УТРІМЕД-ТЕХНОЛОГІЯ", ЄДРПОУ: 324162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ульгін Олег Андрійович, ІПН/РНОКПП: 30315063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АРМАПЛАНТ", ЄДРПОУ: 3213728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ульгін Олег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718,27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4:37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АРМАПЛАНТ"</w:t>
            </w:r>
          </w:p>
        </w:tc>
        <w:tc>
          <w:p>
            <w:pPr>
              <w:pStyle w:val="Compact"/>
              <w:jc w:val="left"/>
            </w:pPr>
            <w:r>
              <w:t xml:space="preserve">2 78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4 11:1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УТРІМЕД-ТЕХНОЛОГІЯ"</w:t>
            </w:r>
          </w:p>
        </w:tc>
        <w:tc>
          <w:p>
            <w:pPr>
              <w:pStyle w:val="Compact"/>
              <w:jc w:val="left"/>
            </w:pPr>
            <w:r>
              <w:t xml:space="preserve">2 85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7:23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ульгін Олег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745,45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1:1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АРМАПЛАНТ"</w:t>
            </w:r>
          </w:p>
        </w:tc>
        <w:tc>
          <w:p>
            <w:pPr>
              <w:pStyle w:val="Compact"/>
              <w:jc w:val="left"/>
            </w:pPr>
            <w:r>
              <w:t xml:space="preserve">2 88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1:1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УТРІМЕД-ТЕХНОЛОГІЯ"</w:t>
            </w:r>
          </w:p>
        </w:tc>
        <w:tc>
          <w:p>
            <w:pPr>
              <w:pStyle w:val="Compact"/>
              <w:jc w:val="left"/>
            </w:pPr>
            <w:r>
              <w:t xml:space="preserve">2 95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1:16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ульгін Олег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772,63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1:22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АРМАПЛАНТ"</w:t>
            </w:r>
          </w:p>
        </w:tc>
        <w:tc>
          <w:p>
            <w:pPr>
              <w:pStyle w:val="Compact"/>
              <w:jc w:val="left"/>
            </w:pPr>
            <w:r>
              <w:t xml:space="preserve">2 88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1:1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УТРІМЕД-ТЕХНОЛОГІЯ"</w:t>
            </w:r>
          </w:p>
        </w:tc>
        <w:tc>
          <w:p>
            <w:pPr>
              <w:pStyle w:val="Compact"/>
              <w:jc w:val="left"/>
            </w:pPr>
            <w:r>
              <w:t xml:space="preserve">2 98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1:29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ульгін Олег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799,81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1:34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АРМАПЛАНТ"</w:t>
            </w:r>
          </w:p>
        </w:tc>
        <w:tc>
          <w:p>
            <w:pPr>
              <w:pStyle w:val="Compact"/>
              <w:jc w:val="left"/>
            </w:pPr>
            <w:r>
              <w:t xml:space="preserve">2 88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1:1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УТРІМЕД-ТЕХНОЛОГІЯ"</w:t>
            </w:r>
          </w:p>
        </w:tc>
        <w:tc>
          <w:p>
            <w:pPr>
              <w:pStyle w:val="Compact"/>
              <w:jc w:val="left"/>
            </w:pPr>
            <w:r>
              <w:t xml:space="preserve">2 98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1:29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НУТРІМЕД-ТЕХНОЛОГІЯ", ЄДРПОУ: 324162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49,00 грн (сто сорок дев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66,48 грн (шістсот шістдесят шість гривень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 313,52 грн (дві тисячі триста тринадцять гривень 5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обл./тг с. Березняк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2899998033418981500002368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обл./тг с. Березняк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341798120000236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ФОП Мірзоєв А.А.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567802934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7305299000002600203160259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6.04.2024 11:43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НУТРІМЕД-ТЕХНОЛОГІЯ", ЄДРПОУ: 324162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ерезняк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4:26:12Z</dcterms:created>
  <dcterms:modified xsi:type="dcterms:W3CDTF">2024-05-14T14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